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Mode)</w:t>
      </w:r>
      <w:r>
        <w:t xml:space="preserve"> </w:t>
      </w: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e-school เรากำลังจะเริ่มต้นเข้าสู่งานวันคนพิการสากลประจำปีพุทธศักราช 2555 ณขณะนี้ทางท่านผู้บริหารกำลังเดินทางมาถึงในพิธีเรียบร้อยแล้วนะคะ ขอเรียนเชิญแขกผู้มีเกียรติทุกท่านที่อยู่ในจุดต่างๆผู้เข้าร่วมงาน ไม่ใช่เดินทางมาร่วมงานกันได้ที่บริเวณด้านหน้าพร้อมทั้งประจำจุด สีขาวที่เราได้จัดเตรียมไว้ให้ในทุกพื้นที่ได้เลยค่ะขนาดนี้ขอบคุณค่ะ กราบสวัสดีค่ะ อนุกูลปิดแก้ว ปลัดกระทรวงการพัฒนาสังคมและความมั่นคงของมนุษย์ ท่านปลัดพัฒน์อนุมัติราชกิจ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วันคนพิการสากลประจำปี 2506 ในครั้งนี้ ซึ่งจัดขึ้นในระหว่างวันที่ 1-2 ธันวาคม 2565 ณอาคารรัฐประศาสนภักดี ซึ่งในปีนี้ค่ะแต่ด้านของกระทรวงการพัฒนาสังคมและความมั่นคงของมนุษย์โดยกรมส่งเสริมและพัฒนาคุณภาพชีวิตคนพิการ ร่วมกับทางด้านของสมาคมสภาคนพิการทุกประเภทแห่งประเทศไทยและภาคีเครือข่ายได้ร่วมกันนะคะในการจัดงานคนพิการสากลภายใต้แนวคิดปฏิรูปสู่การพัฒนาเพื่อคนทั้งมวลพลังนวัตกรรมสู่โลกที่เข้าถึงได้และ ทำด้วยนั่นเองค่ะ ซึ่งการจัดงานในครั้งนี้ก็ได้รับความร่วมมือนะคะจากหลากหลายภาคีเครือข่ายที่เข้ามาร่วมงานกันอย่างคับคั่งกันเลยทีเดียวล่ะค่ะและแน่นอนว่ารายละเอียดของงานในครั้งนี้จะเป็นอย่างไรนั้นขอเรียนเชิญทุกท่านค่ะได้พบกับ ท่านศรัณย์ภัทรอนุมัติราชกิจอธิบดีกรมส่งเสริมพัฒนาคุณภาพชีวิตคนพิการให้เกียรติ กล่าว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ในการรับฟัง สมัชชาเครือข่ายคนพิการระดับชาติครั้งที่ 2 ประจำปี 2555 ถึง 2561 วันนี้นะคะ กิจกรรมนี้เป็นหนึ่งในกิจกรรมที่ทางกระทรวงการพัฒนาสังคมและความมั่นคงของมนุษย์ร่วมกับสมาคม พิการทุกประเภทแห่งประเทศไทยได้จัดขึ้นรหัสงาน วันคนพิการสากลประจำปี 2565 ซึ่งจะจะ วันนี้ ประธานนะคะสำหรับการจัดงานในวันนี้นะคะจะเป็นการแลกเปลี่ยนความคิดเห็นการรับฟัง สมัชชาเครือข่ายคนพิการระดับชาติซึ่งกรมส่งเสริมและพัฒนาคุณภาพชีวิตคนพิการได้ให้ความสำคัญในการมีส่วนร่วมของคนพิการครั้งนี้นะคะเราได้มีการรับฟังจำนวน 4 ครั้ง จากตัวแทนหน่วยงานภาครัฐภาคเอกชน ภาพประชาสังคม เครือข่ายองค์กรคนพิการที่เกี่ยวข้องรวมทั้งสิ้น 103 คนทั่วประเทศโดยมีการกำหนดประเด็นข้อเสนอเชิงนโยบายในการจัดสมัชชาเครือข่ายจำนวน 8 ประเด็นคือ ประเด็นแรกนะคะเป็นเรื่องของการเข้าถึงสิทธิ์ สวัสดิการและการใช้ประโยชน์จากสิ่งอำนวยความสะดวกสำหรับคนพิการ ในประเด็นที่สองเป็นเรื่องของการพัฒนาและเชื่อมโยงระบบ ฐานข้อมูล ด้านคนพิการหรือ Big Data ประเด็นที่ 3 ในเรื่องของการพัฒนา การคุ้มครองแรงงานคนพิการและส่งเสริมการทำงานและอาชีพอิสระสำหรับคนพิการ ประเด็นที่ 4 ได้ยกระดับบทบาทหน้าที่ศูนย์บริการคนพิการระดับจังหวัดและทั่วไป เด็กที่ 5 เป็นการสร้างเจตคติที่ดีของสังคมที่มีต่อคนพิการ ประเด็นที่ 6 การเข้าถึงระบบการศึกษาของคนพิการ ประเด็นที่ 7 การเข้าถึงระบบการรักษาพยาบาลและการฟื้นฟูสมรรถภาพคนพิการ และในประเด็นสุดท้ายที่ 8 คือเป็น การคุ้มครองสิทธิคนพิการซึ่งถูกกระทำความรุนแรงและคดีทางเพศ โดยจากการรับฟังประเด็นที่ได้รับความสำคัญเป็นอันดับ 1 ก็คือการเข้าถึง ใช้ประโยชน์จากสิ่งอำนวยความสะดวกสำหรับคนพิการ รองลงมาเป็นอันดับ 2 ในเรื่องของการพัฒนามาตรการคุ้มครองแรงงานคนพิการและส่งเสริมการทำงานและอาชีพอิสระสังคมสำหรับคนพิการนะคะ ประเด็นที่ 3 เรื่องของการ พัฒนาและเชื่อมโยงระบบฐานข้อมูลด้านคนพิการ สิ่งเหล่านี้ สะท้อนให้เห็นถึงความต้องการอย่างแท้จริงของคนพิการ ซึ่งกรมส่งเสริมและพัฒนาคุณภาพชีวิตคนพิการจะได้นำข้อคิดความเห็นเหล่านี้ไปผนวกรวม ในแผนปฏิบัติการด้านการพัฒนาคุณภาพชีวิตคนพิการแห่งชาติฉบับที่ 6 ประจำปี 2561 ถึง 2507 เป็นการแสดงถึงการมีส่วนร่วมของคนพิการอย่างแท้จริง และในวันนี้นะคะจะเป็นการรับฟังและแลกเปลี่ยนความคิดเห็นของทุกภาคส่วนในประเด็นสมัชชาเครือข่ายคนพิการระดับชาติ เข้าร่วมประกอบไปด้วยภาคีเครือข่ายทั้งภาครัฐ ประชาสังคม ครอบครัวและผู้ดูแลคนพิการจำนวน 1,500 คนโดยมีท่านอาจารย์ปัญญา มาลากุลณอยุธยานะคะมาเป็น วิทยากรในวันนี้ด้วย และในวันนี้นะคะ ขอกราบขอบพระคุณท่านปลัดกระทรวงการพัฒนาสังคมและความมั่นคง ขอบคุณอีกครั้งนะคะที่จะได้มากล่าวนำ กระทรวงการพัฒนาสังคมและความมั่นคงของมนุษย์ การส่งเสริมการมีส่วนร่วมของคนพิการไทยในปัจจุบัน เทียนบุญตัน นายกสมาคมคนพิการทุกประเภทรวมถึงพัฒนาสังคม คนพิการรวมถึงผู้สนใจ ผู้บริหารด้วยนะคะแล้วก็ขอเรียนเชิญท่านปลัดกระทรวง ให้เกียรติ นำถึงบทบาทของกระทรวงการพัฒนาสังคมและความมั่นคงของมนุษย์กับการมีส่วนร่วมของคนพิการไทยค่ะขอกราบเรียนเชิญท่านขอเรียนเชิญท่านอนุกูลเกี่ยวข้องกับกระทรวงการพัฒนาสังคมและความมั่นคงของมนุษย์ เรียน อธิบดีกรมส่งเสริมและพัฒนาคุณภาพ ศรัณย์ภัทรอนุมัติราชกิจ ช่วยอาจารย์ มาลากุลณอยุธยา โครงการสัมมนาเครือข่ายคนพิการระดับชาติ อาจารย์มณเฑียรบุญตัน สมาชิกวุฒิสภา อาจารย์วิริยะ กิตติมศักดิ์มูลนิธิสากลเพื่อคนพิการ นายกสมาคมเครือข่ายคนพิการ ผู้บริหารกระทรวงกม ท่านประมงจังหวัด ผู้มีเกียรติทุกท่าน วันนี้ต้อง ขอบคุณนะครับที่ ขายคนพิการ กรมส่งเสริม พัฒนาคุณภาพ ชีวิตคนพิการ จัดงาน วันนี้ พรุ่งนี้เป็นวันสำคัญ เป็นวันแห่งเกียรติยศประจำปี ของคนพิการ วาระในรอบปี 1 บทบาทของกระทรวงการพัฒนาสังคมและความมั่นคงของมนุษย์ เป็นความภาคภูมิใจ งานของคนพิการ ภาพรวมมีภารกิจไปเชื่อมโยงกับการขับเคลื่อน คนทุกช่วงวัย ไปสอดคล้องกับ เอกสารของกระทรวง กำหนดขึ้น ประชาชนเข้าถึงโอกาส การคุ้มครองทางสังคม มีความมั่นคงในชีวิต ประเด็นยุทธศาสตร์ขับเคลื่อนใน 4 ด้าน ผมคิดว่า ศรราม การขับเคลื่อนงานของคนพิการที่ท่านอธิบดีกรมส่งเสริมและพัฒนาคุณภาพชีวิต ต้น บินแรก เป็นเรื่องของการเสริมสร้างศักยภาพคนและความเข้มแข็งของสถาบันครอบครัว ประเด็นยุทธศาสตร์ที่ 2 เป็นเรื่องของ การคุ้มครองทางสังคม อย่างเท่าเทียม เดือนที่ 3 เป็นเรื่องของ หุ้นส่วน ยังอยู่นะครับเป็นหุ้นส่วนการพัฒนาที่ยั่งยืน ประเด็นที่ผมคิดว่าประเด็นสำคัญ 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ลไก พี่จะเชื่อรถไปไหนล่ะ อยากจะให้พี่น้องเครือข่ายคนพิการสมาคม เชื่อมโยงการทำงานทุกช่วงวัยร่วมกัน เรามีเรื่องของ ศูนย์ช่วยเหลือสังคม ที่อยู่ในระดับตำบล ช่วงวัย ร่วมดูแลสังคมร่วมกัน นั่นหมายความว่า มีความสะดวก และการเข้าถึง ของคนพิการ สำคัญอยู่ด้วย เรื่องของอาสาสมัคร อาสาสมัคร ประเทศประมาณ 3 แสนคนเศษ งั้นก็มีอาสาสมัคร ที่ดูแล น้องคนพิการ เรื่องของสภาเด็กและเยาวชน ก็เป็นช่วงวัยต้น ต้องเข้ามาดูแลสังคม อนาคต จำเป็นต้องเข้ามามีส่วนร่วม รู้การทำงานในสังคมร่วมกัน เป็นเครือข่าย การดูแล ร่วมมือกับคนพิการเช่นเดียวกัน นอกจากนี้เรามีกลไก เป็นหน่วยงานที่เกี่ยวข้อง คาดหวังว่า โหมดการทำงานที่เก็บ กลุ่มเป้าหมายทุกช่วงวัย ไม่ต้องเข้าใจ ต้องเปิดพื้นที่ ให้คนพิการได้เข้าถึง ยอมรับว่า การพัฒนาคุณภาพชีวิตหรือการยกระดับคุณภาพชีวิตคนพิการ เวลา หลายปีที่ผ่านมา ประเทศไทยก็มีความก้าวหน้าในลำดับต้นๆของ แอร์เอเชีย ความท้าทายของ งานคนพิการ ในระดับพื้นที่ก็ยังคงมีอยู่อันนี้เป็นข้อจำกัด เหมือนกันทั่วโลก คงเป็นเรื่องของการเข้าถึง 10 โอกาส ต้องการให้สังคม เข้าใจ ให้โอกาสเพื่อคนพิการ ได้แสดงศักยภาพ คิดว่าคนพิการไม่ได้ต้องการ ความช่วยเหลืออื่นใดเลย นอกจาก โอกาสจากคนในสังคม เพียงเข้าใจ พิการก็สามารถแสดงศักยภาพ คนที่อยู่ใน ห้องประชุมแห่งนี้ คนที่ เข้าใจคนพิการ ยังไงก็ตามเรายังมีภาคีเครือข่าย พี่อาจจะยังไม่เข้าใจ การเปิดพื้นที่ให้คนพิการ จัดการตนเอง จัดการ ในบริบท ความเข้าใจความพิการ ฉะนั้น น่าจะเป็นบทบาทสำคัญใน โอกาสต่อๆไปของ ท่านทั้งหลาย พี่จะต้อง เปิดพื้นที่ความเข้าใจ สำหรับคนพิการ อย่างไรก็ตาม ผมก็เชื่อมั่นว่า ประเด็นที่ 2 ที่ อธิบดีกรมส่งเสริมและพัฒนาคุณภาพชีวิตคนพิการได้กล่าวถึง คือเรื่องการ การจ้างงานของคนพิการ เป็น 2 เรื่องแรกนะครับพี่ ข้อมูลสมัชชาคนพิการ พูดถึงไว้ เป็นเรื่องสำคัญ การจ้างงานคนพิการเป็นการเพิ่มโอกาสการแข่งขันในการพัฒนาประเทศ ยอมรับนะครับว่า สภาพทางแรงงาน ไม่พอสำหรับแรงงาน ปกติ ต้องมามองที่รายงานที่เป็น สังคมสูงวัย คนพิการซึ่งมีศักยภาพ งานเป็นอย่างยิ่ง ชื่นชม คนพิการนะครับ ยืนหยัด กล้าหาญ จนเป็นที่ยอมรับ สร้างแรงบันดาลใจ ให้กับคนในสังคม ท่านทั้งหลายได้ติดตาม สื่อทั้งหลายจะเห็นว่าคนพิการนั้น สร้างแรงบันดาลใจให้กับคนผิดปกติได้เป็นอย่างดียิ่ง ชื่นชม คนที่เคียงข้างคนพิการ ดูแลคนพิการครอบครัวคนพิการ คนที่เข้าใจคนพิการ กลุ่มสำคัญ ควรจะได้รับคำชื่นชม อย่างที่ผมกราบเรียนครับยังไงก็ตามก็ยังมีความท้าทาย จะให้คนพิการได้มีโอกาส ซึ่งตามข้อ อธิบดีกรมส่งเสริมและพัฒนาคุณภาพชีวิตคนพิการได้กราบเรียนว่า มีเรื่องสำคัญสำคัญอีกหลายเรื่อง กราบเรียนไปแล้ว 2 เรื่องแต่ว่าเรื่องของ ก็เป็นอีกเรื่องนึง ลดช่องว่าง ของการอยู่ร่วมกันของคน ช่วงวัย ผมกำลังพูดถึงการอยู่ร่วมกันกับคนพิการ จะใช้เทคโนโลยี ลดช่องว่างของการอยู่ร่วมกันข้อจำกัด การอยู่ร่วมกัน สร้างความเท่าเทียมในระบบการ สานต่อกันในสังคม ของคนทุกช่วงวัย ก็หวังอย่างยิ่งว่า จัดงาน สมัชชาเครือข่ายคนพิการครั้งที่ 2 ครั้งนี้ สมัชชาหรือข้อเสนอ ใหม่ๆข้อเสนอเพิ่มเติม เป็นการก้าวล้ำ ในการทำงาน คนพิการ อาจจะได้แนวคิดใหม่ๆของเครือข่ายพี่น้องคนพิการ การขับเคลื่อนการพัฒนาคนทุกช่วงวัย ทิศทางของรัฐบาล หวังว่าเวทีนี้ เป็นเวทีที่ เปิดกว้าง มองไปเรื่องของ โอกาส การเข้าถึงของคนพิการ วิธีต่างๆของคนพิการ ไปกว่านั้นก็หวังว่า เครือข่ายคนพิการ ผู้ร่วมงานในวันนี้ ได้แสดงออกถึง ความเท่าเทียมกัน ในข้อเสนอ ไปถึง พิการกับคนทั่วไป สามารถอยู่ร่วมกันได้อย่างไร้รอยต่อ วันนี้ได้เวลาอันสมควร ขอเปิด งานสมัชชาเครือข่ายคนพิการระดับชาติ ครั้งที่ 2 265 167 และขอเป็นกำลังใจ กลับให้การจัดงานครั้งนี้ สำเร็จลุล่วงไปด้วยดีครับ ขอบคุณครับ ด้วยนะคะต้องขอกราบขอบพระคุณค่ะคุณปิ่นแก้วนะคะขอเรียนเชิญท่านยังคงอยู่ด้านบนเวทีสักครู่นึง เพื่อให้เกียรติถ่ายภาพร่วมกันณโอกาสนี้เองนะคะดิฉันขอเรียนเชิญท่านศรัณย์ภัทรอนุมัติราชกิจอธิบดีกรมส่งเสริมพัฒนาคุณภาพชีวิตคนพิการให้แก่ขึ้นถ่ายภาพร่วมกันด้านบนเวทีณขณะนี้นะคะ นำทางได้ค่ะอีกคู่เดียวค่ะเดี๋ยวเราจะขอเรียนเชิญพนักงานของท่านผู้บริหารนะคะที่นั่งโซฟาแถวหน้าทุกท่านเลยนะคะให้เกียรติขึ้นถ่ายภาพร่วมกันด้านบนเวทีกันอีกสักครู่เดียวค่ะ อะไรคะตอนนี้เดี๋ยวเรียนเชิญนะคะใช้งานของสื่อมวลชนแล้วก็ทางพี่ๆช่างภาพทุกท่านนะคะได้เก็บภาพนะคะระหว่างทั้งสองก่อนเลยนะคะ อะไรค่ะพร้อมทั้งในขณะ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พร้อมทั้งภาคีเครือข่ายที่เป็นตัวแทนนะคะในการร่วมกันการจัดงานคนพิการสากลในครั้งนี้ค่ะ ซึ่งอย่างที่ทางด้านของท่านอนุกูลที่กล่าวไว้เมื่อสักครู่นี้นะคะว่าอ้วน เราอยากให้สังคม ในประเทศไทยของเราแล้วก็ทุกโรคไม่ค่อยได้เปิดโอกาสให้กับในด้านของคนพิการของเราค่ะ ได้สามารถที่จะทำงาน ลงไปถึงแล้วก็ยังสามารถ พี่จ๋า รู้สึกใหม่ๆ ฝนตกหนักด้วยนั่นเองนะคะ ในงานครั้งนี้เขาเราก็มีทั้งด้านของร้านค้า คิดถึงนะคะสำหรับตัวแทน จากทางสมาคมคนพิการหานะคะที่ได้นำผลงานต่างๆนะคะ ทางพิการขาก็ได้นำมา rancho กันไว้อย่างสวยงามมากๆค่ะและน่าทึ่งเลยทีเดียวนะคะ ทุกท่านค่ะได้ไปร่วมรับชมกันด้วยการพร้อมทั้งวันนี้เราก็มีงานของ หอพักที่ขายนะคะจากหลากหลายหน่วยงานไม่ว่าจะเป็นทางด้านของภาครัฐเองก็สนับสนุนอย่างเต็มที่พร้อมทั้งภาคเอกชนค่ะ วันนี้ก็ได้มาร่วม ในการจัดงานในครั้งนี้ด้วยอย่างยิ่งใหญ่เลยทีเดียวนะคะ ซึ่งวันคนพิการสากลประจำปีพุทธศักราช 2560 5 ในครั้งนี้ก็ เริ่มต้นขึ้นแล้วนะคะ ซึ่งในวันนี้ก็ต้องขอเสียงปรบมือดังๆค่ะให้กับผู้ร่วมจัดงานเราด้านบนเวทีทุกท่านในวันนี้ด้วยนั่นเองนะคะ ต้องขอกราบขอบพระคุณค่ะท่านอนุกูล ปลัดกระทรวงการพัฒนา สังคมและความมั่นคงของมนุษย์นะคะที่ได้ให้เกียรติ กระทรวงการพัฒนาสังคมและความมั่นคงของมนุษย์กับการส่งเสริมและการมีส่วนร่วมของคนพิการในครั้งนี้พร้อมทั้งขอขอบพระคุณค่ะ ศรัณย์ภัทรอนุมัติราชกิจ อธิบดีกรมส่งเสริมและพัฒนาคุณภาพชีวิตคนพิการค่ะ ที่ได้กล่าวรายงานถึงวัตถุประสงค์การจัดงานในครั้งนี้อีกด้วยนั่นเองนะคะพร้อมทั้งนะคะเพราะช่วงนี้เขาเรียนเชิญทุกๆท่านเลยนะคะท่านผู้บริหารของเรา กิจกรรมเยี่ยมชมนิทรรศการค่ะ อยู่บริเวณด้านหน้าการจัดการของเราในครั้งนี้นะคะ ไปพูดของเราค่ะ พอดีต้องบอกว่ามีทนายของผลงาน ทางคนพิการขาที่ได้จัดทำขึ้นมา พร้อมทั้งยังมีร้านค้าต่างๆ หมายเลขเดียวค่ะที่วันนี้ได้มาร่วม กล้วย และเราก็ยังจะมีกิจกรรมอย่างต่อเนื่องกันเลยทีเดียวนะคะ วันนี้วันที่ 1 ธันวาคม 2565 ของเราเริ่มต้นกันเป็นวันแรกนะคะโอกาสวันคนพิการสากล ประจำปี 2565 วันคนพิการสากลของเรานั้นแม่ค้าก็ไม่ได้ว่าถือว่าเป็น วันที่ 3 ธันวาคมของทุกปีค่ะก็เป็นวันคนพิการสากลนะคะซึ่งแน่นอนค่ะหลังจากนี้เรายังจะมีการชักชวนนะคะ ประเทศแล้วก็สมาชิก ร่วมกันในการจัดกิจกรรมต่างๆอีกด้วยนั่นเองนะคะ รวมทั้งสำหรับการจัดงานในวันนี้ ท่านที่เดินทางมาร่วมภายในงานนั้น สามารถที่จะได้ ยังไงกับการทำงานร่วมกันทั้งในด้านของภาครัฐและภาคประชาสังคมและก็ภาคเอกชนต่างๆค่ะในงานของเรานั้นนะคะก็จะมีภาคีเครือข่าย ด้านของคนพิการนะคะที่มาร่วมจัดแสดงนิทรรศการ แล้วก็แสดงว่ากรรม ขอด้านคนพิการเข้าร่วมเวทีแสดงศักยภาพนะคะของคนพิการอย่างละ 4 ค่ะ แน่นอนว่าออยเองได้เข้าร่วมเป็นส่วนหนึ่งค่ะ จ๋าส่งเสริมแล้วก็ให้กำลังใจนะคะจะบอกทางคนพิการของเราค่ะซึ่งแน่นอนว่าในวันนี้ สิ่งสำคัญในการร่วมสร้าง ปกติ ดีนะคะที่รัก รักนะคะคนพิการเป็นส่วนหนึ่งในสังคมโดยการจัดงานในครั้งนี้นะคะขอเป็นความหวังนะคะของคนพิการค่ะที่จะได้แสดงศักยภาพและร่วมสังคมของเราได้เห็นถึงศักยภาพและการพัฒนานวัตกรรม อ่านตามนะคะ อีกมากมายและเกิดเป็นสังคมอยู่ร่วมกันอย่างเป็นสุขด้วยนั่นเองค่ะ แน่นอนว่าวันนี้งานขององค์กร พิกัดเข้มแข็งเกิดการปฏิรูปสังคมแบบผสมผสานศูนย์โลกที่เท่าเทียม เลือกคนพิการต่อไปอีกด้วยนะคะหลังจากนี้ในการใช้งานของคีม อาจจะ เดินทางไปร่วมเยี่ยมชมนะคะ บูธการจัดงานต่างๆที่บริเวณด้านหน้าโรบินสันนะคะขณะนี้แน่นอนแถวสำหรับในช่วงต่อจากนี้ไปนะคะยังสามารถที่จะ การนำเสนอ สำหรับการเปิดเพลง ครั้งนี้พร้อมกับการ คิดถึงนะคะ ด้านของการนำแนวทางการ เพื่อน ประดิษฐ์ข่ายคนพิการระดับชาติครั้งที่ 2 นี้ พบกันด้านบนเวทีด้วยนั่นเองนะคะตอนนี้พี่บอกว่ามาร่วมงานเราแล้วได้คะอยากจะร่วมรับฟังเราก็ อยากจะหาแนวทางร่วมในครั้งนี้แล้วเราก็จะได้เลยที่ด้านหน้าเวที สำหรับท่านใดที่สนใจอยากจะไปแวะชมนะคะสำหรับการการจัดงานของเราไม่ว่าจะเป็นร้านค้าภาคีเครือข่ายนะคะทางสมาคมคนพิการของเราก็สามารถที่จะคบกันได้นะคะตลอดทั้งวันนะคะถึงช่วงเวลาประมาณ 16:00 น 16:00 น วันนี้ด้วยนะเก่งค่ะ มาแล้วค่ะผู้ใหญ่ทุกท่านคะ สวัสดีช่วงนี้ก็ถึงเวลาแล้วนะคะที่เราจะเข้าสู่ ในช่วงที่ 2 ของเรา หลังจากมีการเปิดเวทีกันไปเมื่อสักครู่นี้เรียบร้อยแล้วนะคะ เรากำลังจะนำพาทุกท่านค่ะ การนำเสนอ แนวทางการขับเคลื่อนตามประเด็น สมัชชาเครือข่ายคนพิการ ชาติ ครั้งที่ 2 ค่ะประจำปีพุทธศักราช 2565 ถึง 2560 ในครั้งนี้นั่นเองนะคะ ซึ่งได้รับเกียรติจากทางผู้ช่วยศาสตราจารย์ มานพมาลากุลณอยุธยาค่ะที่ปรึกษาโครงการสมัชชาเครือข่ายคนพิการระดับชาติครั้งที่ 2 นะคะ ท่านนั้นนะคะก็ถือว่าเป็นอดีตอาจารย์ประจำ คณะรัฐศาสตร์จุฬาฯอีกด้วยนั่นเองค่ะ แล้วตอนนี้ท่านพร้อมแล้วนะคะขอเสียงปรบมือต้อนรับผู้ช่วยศาสตราจารย์ปัญจรสมาลากุล อยุธยาด้านกฎหมายอีกไหมค่ะ ขอสวัสดีนะครับท่านผู้มีเกียรติ ท่านนะครับ โอกาสที่ ใกล้วันคนพิการ ดีแล้วก็เป็นเกียรติ มา คุยแล้วก็จะได้มีโอกาสรับฟังความคิดเห็นจากทุกท่านนะครับ ได้รับ เป็นการนำเสนอแล้วก็ แลกเปลี่ยนความ ผลการรับฟัง พัฒนาเครือข่ายคนพิการระดับชาติ 2560 5 ถึง 2506 ซึ่งก็คงจะมี ประเด็นเข้าคร่าวๆที่จะคุยในวันนี้ก็คงจะเป็นเรื่องของที่มาก่อนนะครับ ว่า ประเด็นขับเคลื่อนสำหรับสมัชชาคนพิการเนี่ยในอดีตมีเป็นยังไงบ้าง เราก็ นำเสนอ ผลการรับฟัง ความคิดเห็นเพื่อที่จะสรุปออกมาเป็นประเด็น เพื่อน สำหรับสมัชชาเครือข่ายคนพิการ ช่วงที่ 2 เนี่ยนะครับ ตี 65-67 นะครับ แล้วก็จากนั้นก็จะ ขออนุญาตเปิด เวทีให้ทุกท่านได้ร่วมแสดงความคิดเห็นนะครับ งั้นพรุ่งนี้ก็ คงจะนำเสนอสักประมาณ ส่วนนึงนะครับประมาณชั่วโมงนึงนะครับแล้วก็ พยากรณ์อากาศ เปิดช่องหลังให้เป็นการนำรับฟังความคิดเห็นซึ่ง ว่าเราคงจะได้สิ ตอนเที่ยง อาหารกลางวันกันนะครับ ขอ ลอง เติมไปสไลเดอร์มากเรามาดูความเป็นมา ก็ความเป็นมาของเราก็คือเรามี แอบถ่ายคนพิการ ครั้งแรก ปี 2560 หลอกนะครับ นับเป็นการรวมตัวกันขององค์กรเพื่อคนพิการองค์กรคนพิการและก็ภาครัฐภาคต่างๆนะครับ แล้วก็ในครั้งนั้นเนี่ย ได้มีการ จะขับเคลื่อน สมัชชาแห่งนี้ทั้งหมด 5 ประเด็นด้วยกัน อะไรเนี่ย จะเป็นเรื่องของการเข้าถึง และการใช้ประโยชน์จากสิ่งอำนวยความสะดวก นะครับ ก็มี ภาคีเครือข่ายที่จะต้องเข้ามามีส่วนร่วมต่างๆมากมายนะครับ ตัวคณะกรรมการส่งเสริมและพัฒนาคุณภาพชีวิตคนพิการเนี่ย มันจะต้องผลัดกันเรื่อง accessport นะครับพรบ ออกมานะครับ กระทรวงสาธารณสุขสำนักงาน งานหลักประกันสุขภาพแห่งชาติ ก็จะมีประเด็นขับเคลื่อน พูดการสามารถเข้าถึงและใช้ประโยชน์จากสิ่งอำนวยความสะดวกต่างๆ ประเด็น 2 ที่เป็นประเด็นกับเพื่อนในช่วง ครั้งแรกเนี่ย เรื่องการพัฒนาและเชื่อมโยงระบบฐานข้อมูลด้านคนพิการ มีการริเริ่มที่จะต้องรวบรวม จัดทำฐานข้อมูลคนพิการนะครับ ทำได้เป็น Big Beta มีแผนที่สารสนเทศได้เนี่ย ว่าจะทำให้ให้การให้ความช่วยเหลือการวางแผน การกำหนดงบประมาณต่างๆเนี่ยฟ้าจะเป็นไปได้ 3 ในตอนนั้นก็คือเรื่องของการพัฒนามาตรการการคุ้มครองแรงงาน และส่งเสริมการทำงานและอาชีพอิสระให้แก่คนพิการนะครับ ก็จะมีเรื่องการพัฒนาหลัก การจัดหาช่องทางการตลาด การทรัพยากรการสนับสนุนเงินทุนต่างๆนะครับ มากมาย มาเป็นประเด็นที่ 4 นะครับ ประเด็นที่ 4 ก็คือเรื่องของการยก ระดับบทบาทของศูนย์บริการคนพิการระดับจังหวัด แล้วก็ศูนย์บริการคนพิการอื่นๆทั่วไปนะครับ การกำหนดมาตรฐานของศูนย์นะครับ การเสริมพลังอนุกรรมการระดับจังหวัดให้สามารถ เพื่อน ศูนย์ต่างๆได้ดียิ่งขึ้น แล้วก็ สุดท้ายจากสมัชชาในช่วงแรกนะ การสร้างเพจ เจตคติที่ดีของสังคมนะครับ ที่มีต่อคนพิการ 5 ประเด็นนี้ก็เป็น 5% แรก ที่เราพยายามค่ะ เรื่องโดยอาศัย องค์กรที่เรียกว่าสมัชชาคนพิการ ฝนจ๋า รอบรอบ ครั้งแรกเนี่ย เป็นยังไงบ้าง ว่าจะขอนำเสนอในเรื่องของ ผลการประเมิน ความสำเร็จ ไลค์ทักมาได้ ผลการประเมินความสำเร็จ ย้อนกลับไปอันนึงครับ ผลการประเมินความสำเร็จในการขับเคลื่อนมติสมัชชาเครือข่ายคนพิการในรอบแรก มันได้ผลเป็นยังไงบ้าง สอนอาจจะเล็กหน่อยนะครับ เดี๋ยวก็คงจะพยายามสรุป ให้ฟังนะครับ จัดไปครับ ตอนแรก นะครับ การประเมินแรกเป็นการที่ผู้วิจัย สัมภาษณ์เชิงลึก ไปจัดการประชุมกลุ่มย่อย ครับ ข้อมูลดูว่า เพื่อนทั้ง 5 เปอร์เซ็นต์เนี่ย นะครับ เราสามารถขับเคลื่อนไปสำเร็จ ลุล่วงไปได้มากน้อยแค่ไหนนะครับ ข้อมูลที่อยู่บนจอนะครับ ประเด็นขับเคลื่อนไปได้ไกลมากที่สุดนะฮะมีความสำเร็จตามตัวชี้วัด ที่สุดก็คือประเด็นที่ 5 เรื่องของการสร้างเจตนา คติที่ดี ของสังคมที่มีต่อคนพิการนะครับ เราทำได้ดีมาก แปลว่า ประเด็นที่เราทำได้ยังไม่สำเร็จเท่าที่ควร เรื่องการยก ระดับ บทบาทหน้าที่ของศูนย์บริการคนพิการ ระดับจังหวัด แล้วก็ในระดับทั่วไป นะครับ อันนี้เป็นผลจากการวิจัย เชิงลึก นอกจากมีผลจากการวิจัยเชิงลึกแล้วเนี่ย เราก็จะมีการประเมินผลเนี่ย การรับ ฟังสอบถามความคิดเห็น รับของผู้พิการและผู้ที่เกี่ยวข้องเนี่ย ใน 5 ประเด็น อะไรที่มันสำเร็จอะไรที่มันไม่สำเร็จเนี่ย ขอ สไลด์ต่อไปได้ครับ งั้นใน อะไรนะครับ จะมี การขับเคลื่อนเนี่ยเป็นคอลัมน์ต่างๆนะครับ จากการ Focus Group การสำรวจนะแบบสอบถามนะครับวุฒิตอบ 150 คนเนี้ย พบว่า คะแนนที่ออกมาเนี่ย จะเป็นประมาณนี้นะครับ คะแนนข้อละประเด็นที่ 5 ก็จะมาคะแนนสูงที่สุดนะครับเป็นอันดับ 1 เรื่องการเสริมสร้างเจตคตินะครับ แล้วก็ประเด็นที่คะแนนน้อยกับเพื่อนก็จะมีประเด็นที่ 2 เรื่องฐานข้อมูล แล้วก็ประเด็นที่ 3 คือเรื่องมาตรการคุ้มครองแรงงาน มีข้อสังเกตที่อยากจะ ให้พี่ประชุมท่านรองดูนิดนึงก็คือ ผลสำรวจ การวิจัยเก็บข้อมูลเชิงลึก ผลจากการรับฟังความคิดเห็นเนี่ย มีบางส่วน นะครับ ผลออกมาตรงกัน อย่างเช่นการที่ข้อ 5 เรื่องการเสริมสร้างเจตคติ ได้คะแนนมาเป็นอันดับหนึ่งเนี่ย นะครับอันนี้ก็จะเป็นส่วนที่เหมือนกัน แต่ถ้าท่านดูรายละเอียดในคะแนน อื่นๆในประเด็นอื่นท่านจะพบว่า มันมีคะแนนที่ สวนกันบ้าง ส่วนใหญ่นะครับ ไม่ค่อยจะเหมือนกันเท่าไหร่นะ นะครับ งั้นมันก็จะมี ความแตกต่างกันระหว่างสิ่งที่มันเกิดขึ้นจริงที่มีเอกสารมีหลักฐานรับรอง กับสิ่งที่เป็น ความคิดเห็นของผู้ที่เกี่ยวข้องเนี่ย การมีสมัชชาแบบนี้ มันก็จะช่วยประสาน ความเข้าใจของทั้งสองฝั่งเนี่ย ให้เข้าหากันได้มากขึ้น แต่อย่างไรก็ดีนะครับ จากการรับฟังความคิดเห็นในรอบที่ผ่านมาเนี่ยครับ ขอสไลด์ถัดมาด้วยครับ สิ่งที่ เราได้ ความคิดเห็นในลักษณะข้อเสนอแนะ ผู้เข้าร่วมประชุมเนี่ย อยากจะให้กับเพื่อนในช่วงต่อไป ขึ้นมาเป็นอันดับ 1 นะครับ ฝนตกประมาณร้อยละ 20 97 1 ใน 3 ขออภัยนะครับ เห็นว่า เรื่องการพัฒนาฐานข้อมูลสำหรับงานเกี่ยวกับเรื่องคนพิการเนี่ย น่าจะเป็นเรื่องที่ สำคัญเป็นอันดับ 1 งั้นก็เป็นไปได้ว่า ในสมัชชารอบใหม่ของเราปี 60 5-6 เนี่ย นะครับ เรื่องของฐานข้อมูลเนี่ยอาจจะเป็นทีมที่สำคัญก็ได้ นะครับที่เราจะต้องขับเคลื่อนต่อไป ขอรหัสมานะครับ สำหรับ การที่จะ กำหนดประเด็น เพื่อน สำหรับสมัชชาคนพิการเนี่ยระยะต่อไป หลักคิด อันแรกที่คณะผู้วิจัยเห็นว่าสำคัญ ก็คือ เรื่องของการทำให้ สมัชชา ในรอบต่อไปเนี่ย 1 ควรจะต้องเน้นหนักและการมีฐานข้อมูล เกี่ยวกับคนพิการเนี่ย นี่มันเป็นระบบ อ้วน นะครับ งั้นทั้งนี้ทั้งนั้นเนี่ยการมีฐานข้อมูล อ้วนเป็นบิ๊กดาต้าเป็นยุคดิจิตอลเนี่ย 19 เกิดด้วยเทคโนโลยีปัจจุบัน มันอาจจะช่วยให้เราทราบ สถานการณ์เกี่ยวกับ คนพิการ ที่มันเป็นปัจจุบัน จะมีโรงเรียนที่เรียนร่วมกี่แห่ง มีศูนย์อยู่ที่ไหน ล่ามภาษามืออยู่ที่ไหนติดต่อยังไงบ้าง เมื่อเราเห็นภาพรวมเห็นภูมิทัศน์ เรื่องของคนพิการชัดเจนขึ้นเนี่ย เราก็จะสามารถหยิบมูลเหล่านี้มาใช้ประโยชน์ การจัด แผนงานจัดสรรงบประมาณ หรือขับเคลื่อนงานคนพิการในระดับพื้นที่ต่างๆได้ ได้ยัง เกมเป็นระบบมากขึ้น แล้วก็ นอกจากตรงนี้เนี่ย ด้วยข้อมูล วันนี้ มันมีทั้งปาก สวัสดิการแห่งรัฐมันมีไอ้นู่นนี่นั่นเนี่ย ข้อมูลเหล่านี้มัน ป้าเนี่ยครับ เพื่อที่จะ เอาไปใช้ในการวางแผนระยะยาว เกี่ยวกับคนพิการได้ เราคงไม่อยากทำงานคนพิการด้วยวิธีต่างๆยุทธศาสตร์เดิมๆ ซ้ำกันทุกปีทุกปีจนกระทั่งภาษาชาติ 20 ดีนะครับ เราคงจะอยาก มันขับ เปลี่ยนไปได้ด้วย นั่น มันก็ต้องใช้ข้อมูลเป็นฐานนะครับ อีกขวดนึงที่ ทำให้เราเน้นหลัก เรื่องของดิจิตอล เพราะว่า ณัชชาเหล่านี้ ต่างๆในสมัชชาเนี่ย มันจะมีอายุประมาณ 2-3 ปี ผมคิดว่า เรื่องโต๊ะเนี่ย เราทำ ฐานข้อมูลกัน ช่วยกันร่วมมือกันทำเนี่ย มันเป็นเรื่องที่อาจจะทำให้เห็นผลเกิดผลได้ ไปในระยะ เวลา 2 ปีนะครับ แล้วนอกจากนั้นก็คือการมีข้อมูลตรงนี้ครับ มันจะช่วยให้เรา ตามความก้าวหน้า เราสามารถมองเห็นปัญหาอุปสรรค เกิดขึ้น แล้วเราสามารถที่จะเป็นฐานที่จะวัด ความสำเร็จ นะครับของแผนปฏิบัติการด้านคนพิการต่างๆของเราเนี่ย ได้อย่างชัดเจนขึ้น หลักคิด 1 ที่ทางทีมวิจัยได้เสนอไว้ในงานวิจัยนะครับ ก็คือเรื่องของการสร้าง Big Data นะครับน่าจะเป็นทีมที่สำคัญ ที่นี่ ออกมาหรือยัง ติดต่อมานะครับขอสไลด์ต่อไปด้วย อันนี้ก็มาจาก แนวคิดของผู้วิจัยหลักนะครับเชิญรองศาสตราจารย์ดอกเตอร์ กรศิริประกอบนะครับ เป็นหัวหน้าโครงการวิจัย มันบอกว่า ในการทำมัชชาในรอบต่อไปเนี่ย บทบาทเนี่ย มันน่าจะ ขยับ สักข้างขวาสุด ข้างขวาสุดเนี่ยก็เรียกการจัด การภาครัฐแบบดั้งเดิมนะคะ แบบที่เคยทำมาก็คือ หากราชการภาครัฐเป็นพระเอก แล้วก็ทำไปหมดทุกอย่างแล้วเป็นคนคอยให้บริการเนี่ย ที่แบบนี้ครับ ภาครัฐมีงบประมาณเท่าไหร่มีคนเท่าไหร่ จะทำได้แค่นั้นล่ะครับ ซึ่งบางที หาเรื่องความพิการให้มัน กว้างใหญ่ไพศาล ความสามารถของภาครัฐ อำนวยตอบโจทย์ได้ทั้งหมดนะครับ มันก็จะมาสู่ยุคที่ 2 ครับที่ 2 ทางด้านโน้นนะครับ เรียกว่าเอ็นพีเอ็มใช่ไหม New Public การภาครัฐ แนวใหม่ อันนี้ก็จะเป็นการจัดการเรื่อง คนพิการโดยที่ ภาครัฐ ประชาชน มาร่วมกันคนละครึ่งแล้วนะครับ น้ำหนักแห้งสีเหลืองกับสีฟ้าเนี่ย มันจะใกล้กัน มันก็คือ อะไรที่ภาครัฐทำได้ดี ก็ทำไป ส่วนอะไรที่ภาครัฐทำแล้วสู้ภาคประชาชนองค์กรเอกชนไม่ได้ ครับ ภาครัฐก็ควรจะเป็นหุ้นส่วน กลับภาคประชาชน สังคม ในการดำเนินงานต่างๆ งั้นแผนที่ ต้องไปนั่ง โรงเรียนคนตาบอดธรรมสากล อะไรอ่ะฮะ การทางได้ยิน 17 จังหวัดซึ่งมันไม่ไหวแล้วนะครับ เราได้การมีส่วนร่วม พลังสังคม ภาคประชาสังคมเนี่ย แล้วกรมคนพิการคอยเป็นคนกระตุ้นคอยเป็นคนสนับสนุนเนี่ย งานขับเคลื่อน ประเด็นสมัชชาคนพิการมันก็จะไปได้ดีขึ้น ไม่ใช่ ทำเป็นหมดทุกอย่างทั้งที่บางเรื่องตัวเองไม่ถนัด หรือบางเรื่องติดทนมีศักยภาพอยู่แล้วเนี่ย น่าจะปล่อยให้ภาคเอกชนหรือภาคประชาชนเป็นคนทำ ครับ ที่นี่ หลักคิด สำหรับ สมัชชาในรอบที่ 2 เนี่ย ทางผู้วิจัยเสนอก็คือ อยากให้ มันเป็นการขับเคลื่อนในแนวของที่เรียกว่า การบริการสาธารณะแนวใหม่นะครับหรือว่านิว Public Service แปลว่าอะไร แปลว่า การที่เราทำสมัชชาแห่งนี้ขึ้นมาเนี่ย เราหวังว่า สมัชชาเป็นประชาคมแบบหนึ่งเป็นประชาสังคมแบบหนึ่ง จะเป็นพระเอกในการขับเคลื่อน ครับประเด็นเรื่องของการ พัฒนาส่งเสริมและพัฒนาคุณภาพ ชีวิตคนพิการ ภาครัฐ เห็นขีดเหลืองมีนิดเดียวเนี่ย จะมีบ่ น้อยลง ใช้พลังทางสังคมเนี่ย กำลังมหาศาล รูปภาพพลังชุมชนตื่นขึ้นมามีการ M Power ตื่นขึ้นมาเนี่ย มันจะทำให้การขับเคลื่อน ประเด็นสมัชชาคนพิการเนี่ย มันเกิดผลมันก้าวหน้ามันกว้างขวางไปได้มากกว่าเดิมเยอะเลย ครับ ก็จะเป็น ที่ 2 นะครับ ถัดมาก็จะเป็นหลัก 23 นะครับ อย่างไรก็ตามเนี่ย 3 เนี่ย ที่สำคัญคือ เราคงต้อง ยุทธศาสตร์ ของแผนพัฒนาคนพิการของเรานะครับ ยึดเรื่องอีกว่าวเป็นสำคัญใช่ไหมครับ งั้น ลมก็จะไม่สามารถจัดสรรงบประมาณได้ เพราะมันจะออกมาตลอด ยุทธศาสตร์มันก็ทำไม่ได้ ในภาพนะครับอาจจะดูยากนิดนึงนะ ถ้าท่านลองนึกถึงประเด็นแรกของเราที่เราอยาก ขับเคลื่อนเรื่อง Big Beta เมื่อกี้เป็นหลักคิดที่ 1 เนี่ยเรื่องเล่า Big breasted มันก็จะไปสอดคล้องกับยุทธศาสตร์ของกรมกรมส่งเสริมและพัฒนาคุณภาพ ชีวิตของคนพิการนะครับ ตะกอนนี้ยุทธศาสตร์ทั้งมีตัวดี ใช่ไหมครับ ดีขึ้นแต่วันหลับ การพัฒนา empowerment การเสริมพลังสร้างพลัง นะครับ การมีส่วนร่วม รุ่นใหม่ในยุทธศาสตร์รอบใหม่ของกรม เปลี่ยนเป็นกำลังสองแล้ว สวัสดีไม่ได้มีแต่จะเน้นนะครับ แต่ต้องมีติดต่อและเดชกล้า ครับอันนี้ก็จัดสอดคล้องกันกับ ประเด็นที่เราเสนอว่าเป็นหลักเขต สำหรับ ประเด็นขับเคลื่อนสมัชชาในรอบใหม่นี้นะครับ ก็มี 2 GB นะครับก็คือ e a m power bank เ</w:t>
      </w:r>
      <w:r>
        <w:rPr>
          <w:i/>
          <w:b/>
        </w:rPr>
        <w:t xml:space="preserve">ซเรย์ ฐานข้อมูลดี มีระบบ ข้อมูลดีดีเนี่ย เราจะมีข้อมูลเพื่อจะดูได้ว่า จังหวัดไหนพื้นที่ไหนองค์กรไหนทำได้ดี เป็นเบส นะครับ ที่จะแชร์แบ่งปันต่อไปให้ ครับ ตัวอย่าง จับเวลานิดนึงนะ ลําสนธิโมเดลที่ลพบุรีใช่ไหมครับ ทำขึ้นมาเป็นเดรส ในการดูแลผู้ป่วยติดเตียงหยุดตามนั้น ถ้าเรา มีข้อมูลตรงนี้เราขยายผลตรงนี้ต่อไปไม่ได้ มันก็จะทำให้การขับเคลื่อนประเด็นเนี่ย มันเป็นกว้างขวางแล้วก็ พลังความรู้อยู่ในนั้นมากขึ้น เพื่อน สำหรับ สมัชชาคนพิการรอบใหม่เนี่ยนะครับ ทางทีมวิจัยได้นำเสนอว่า โฟกัส เรื่องดิจิตอล Beta ให้ได้เนี่ย เรียกว่า เราจะ ทำให้มันเกิดผลสำเร็จ ได้มากขึ้น เศษๆเนี่ยนะครับ มันไม่ได้จำกัดอยู่เฉพาะ ที่ 23 อะไรอยู่เรื่องเดียว ไปเซ็นทรัล Big Beta มันอาจจะช่วย ในเรื่องของการสร้างการเข้าถึงก็ได้ มันช่วยในเรื่องของการคุ้มครองแรงงานก็ได้ ช่วยในด้านอื่นๆได้ครับถ้าเรามี Big Data ตรงนี้ จะขอ ไปในสวนต่อไปก็คือแล้ว สมัชชา ครั้งที่ 2 เนี่ย นี่เรากำลังจะมาฟังกันมาคุยกันในวันนี้ มันได้มาอย่างไร แล้วมันมีประเด็นเป็นมาไงบ้าง เพื่อที่จะให้ท่านได้เห็นภาพ ตุ๊กตาที่ชัดเจนขึ้น นะครับ นำเรียนความเป็นมานิดนึงนะครับ สำหรับ สมัชชาครั้งที่ 2 เนี่ย มันมาจากการประชุมรับฟังความคิดเห็นนะครับ ซึ่งส่วนใหญ่ก็จะเป็นหนังออนไลน์นะเพราะว่า ก็เป็นช่วงโควิด แล้วก็การเดินทางต่างๆก็จะลำบาก 1 2 3 4 5 6 ตกรอบ ภูมิภาค อีก 2 ถังขยะเลยนะครับ เรียกว่าก็เป็นการรับฟัง ผู้ที่สนใจและก็มีส่วนเกี่ยวข้องจริงๆ แล้วก็ จากการรับฟังนะครับ ขอสไลด์ต่อไปด้วยครับ ทำให้เราได้ ประเด็นเพิ่มจากเดิมอีก 5% เดินทางซ้ายนะครับ พี่เป็นสีชมพูชมพูเนี่ยนะครับ น่าจะมี เรียนเพิ่มมาอีก 3 ประเด็น นะครับ เกษตรเรื่องการเข้าถึงระบบการศึกษาของคนพิการ การเข้าถึงระบบ การรักษาพยาบาล การคุ้มครองและพิทักษ์สิทธิพิกลพิการที่ถูกกระทำความรุนแรงและคดีทางเพศ ใกล้จะได้ เพิ่มขึ้นมา เมื่อ การประกอบประเด็นให้มันชัดเจนขึ้นนะครับ รับฟังความคิดเห็นด้วยการลงคะแนนเพื่อประกอบให้เหลือ 5 ประเด็น นะครับ ฉันก็จะมี คะแนนอาจจะน้อยตกลงไปลดความสำคัญลงไปเพราะทำได้ดีแล้วบ้าง ความสำคัญเร่งด่วนน่าจะไม่ชัดบ้าง แล้วก็มีการบวชเอาประเด็นใหม่เหล่านี้เข้ามา ลงท้าย จะให้เหลือ 5% เป็นการขับ สำหรับสมัชชาคนพิการในรอบนี้นะครับ คอร์ดพี่หนึ่งยังเป็นเรื่องของการเข้าถึง ใช้ประโยชน์จากสิ่งอำนวยความสะดวกนะครับ เป็นเรื่อง ข้อที่ 2 นะครับ เลื่อนขึ้นมาก็จะเป็นเรื่องการพัฒนามาตรการการคุ้มครองแรงงานคนพิการ ส่งเสริมการทำงานและอาชีพอิสระ สำหรับคนพิการ ประเด็นที่ 3 จะเป็นเรื่องของการพัฒนาและเชื่อมโยงฐานข้อมูลคนพิการหรือว่า Big Beta นะครับ แล้วก็ 4 คือการเข้าถึงระบบการรักษาพยาบาล และการฟื้นฟูสมรรถภาพคนพิการนะครับอันนี้ก็จะถูกยกมาเป็น ประเด็นที่ 4 ประเด็นที่ 5 คือการเข้าถึงระบบการสื่อ ของคนพิการ พรุ่งนี้ เพิ่งจะสังเกตุว่า เรื่อง ดิจิตอลเล่น Big Beta มันอยู่ในประเด็นที่ 3 นะครับ อยากจะนำเรียนว่า จริงๆแล้วเรื่อง Big Beta เรื่อง Digital เนี่ย มันจะไปแทรกเป็นยาดำอยู่ในประเทศอื่นๆด้วย มันจะต้องมี ป้าเกี่ยวกับการเข้าถึงการใช้ประโยชน์ สิ่งอำนวยความสะดวก ถ้าเกี่ยวกับมาตรการคุ้มครองแรงงานคนพิการ มันต้องมีมาตรการ Beta เกี่ยวกับ เรื่องของการ รักษาพยาบาลใช่ไหมครับ เดี๋ยวนี้มีลิงก์มีอะไรต่อได้ มันต้องมีการเข้าถึงระบบการศึกษาคนพิการพรุ่งนี้ก็ต้องมี Big Beta มารองรับ งั้นตรงนี้ถึงได้ จําเนียร เรื่อง Big Beta น่าจะเป็น theme ล่ะ ในการที่จะขับเคลื่อน 5 ประเด็นเหล่านี้ครับ ให้มันเกิดผลนะครับ งั้นก็ ขอ เหยียบมาว่าแล้ว อันนี้คือนัด งั้นตรงนี้นะครับ คนพิการนะ จะต้องมี Big Data เข้ามารองรับ นะครับ ขอสไลด์ถัดมาด้วยครับ ข้อเสนอเชิงนโยบาย ที่บอกว่าเราจะเอาปิ๊กเบต้ามาเป็นฐานรองรับ แล้วในแต่ละ ขับเคลื่อน เราจะขับเคลื่อนกันอย่างไรบ้าง นะครับเราจะขับเคลื่อนกันยังไงบ้าง สมัชชารอบที่ 2 เนี่ย เรื่องอันดับ 1 การเข้าถึงและการใช้ประโยชน์จากสิ่งอำนวยความสะดวก นะครับ Beta เข้ามาช่วย ก็อยากเห็นกลมปนี้นะครับ ร่วมมือกับองค์กรอื่นเนี่ย นะครับ อย่างน้อย มีฐานข้อมูลเกี่ยวกับตัวแทนคนพิการที่มีความเ</w:t>
      </w:r>
      <w:r>
        <w:rPr>
          <w:i/>
        </w:rPr>
        <w:t xml:space="preserve">วชาญเกี่ยวกับการออกแบบ Universal Design อย่างน้อยให้มีสักจังหวัด ซัก 10 คน การออกแบบ งงอะไรตรงไหนก็จะสามารถที่จะไป ไปหาข้อมูลได้ว่า คนเหล่านี้อยู่ที่ไหนยังไงบ้าง นะครับ แล้วก็อยากให้มีการรวบรวมเ</w:t>
      </w:r>
      <w:r>
        <w:rPr>
          <w:i/>
          <w:b/>
        </w:rPr>
        <w:t xml:space="preserve">วผู้เ</w:t>
      </w:r>
      <w:r>
        <w:rPr>
          <w:i/>
        </w:rPr>
        <w:t xml:space="preserve">วชาญด้านการออกแบบแล้วก็จะมี ล่ามภาษามือด้วยนะครับถ้าเรามีฐานข้อมูล มีระบบข้อมูลตรงนี้ นอกจากนั้นก็จะมีฐานข้อมูลเกี่ยวกับเรื่องผู้ช่วยคนพิการ แล้วก็สถานที่ต่างๆว่าที่ไหนมีสิ่งอำนวยความสะดวก สำหรับคนพิการประเภทไหนอย่างไรบ้าง งั้นตรงนี้ก็จะเป็น ประเด็นนโยบายในข้อเสนอแนะ แล้วก็ทางทีม ดีใจนะครับ ได้เสนอ ความสำเร็จ ไว้ให้ด้วยนะครับ สไลด์ถัดมานะครับ ยังเรื่องของการส่งเสริมให้คนพิการเนี่ยมาร่วมตรวจสอบร่วม การใช้งานระบบอำนวยความสะดวก อยู่ดีทั้งหลายเนี่ยนะครับ ทุกจังหวัดจะต้องมีตัวแทนคนพิการที่มีความเ</w:t>
      </w:r>
      <w:r>
        <w:rPr>
          <w:i/>
          <w:b/>
        </w:rPr>
        <w:t xml:space="preserve">วชาญเกี่ยวกับ การออกแบบเพื่อคน ทั้งมวลเนี่ย ไม่น้อยกว่า 5 คนเนาะ แล้วก็มีชื่อมีอะไรเผยแพร่บนเว็บไซต์ด้วย อย่างเช่นการเข้าถึงบริการล่ามภาษามือเนี่ย ได้อย่างมีประสิทธิภาพเนี่ย ก็อยากจะให้มีข้อมูลฐานข้อมูลล่ามภาษามือของทุกจังหวัด ที่เป็นปัจจุบันแล้วอยู่ในเว็บไซต์ อาจจะมี Application สำหรับจองภาษามือได้ นะครับ อันนี้ก็มันก็จะช่วยให้การเข้าถึงเนี่ย เป็นไปได้ดีขึ้นนะครับ ขอสไลด์ถัดไปละกันนะครับ จะได้มีเวลารับฟัง ความคิดเห็นมากๆนะครับ ขับเคลื่อนอันดับ 2 นะครับ เรื่องการพัฒนามาตรการการคุ้มครองแรงงานคนพิการ และการส่งเสริมการทำงานและอาชีพอิสระ ของคนพิการ เราก็ ถ้ามาดูในเรื่องของการขับเคลื่อนเนี่ย อยากให้มีการขับเคลื่อนนะในการรวบรวมข้อมูล จัดทำฐานข้อมูลแล้วก็เผยแพร่บนเว็บไซต์เนี่ย อย่างเช่น ข้อมูลคนพิการที่ต้องการประกอบอาชีพในแต่ละจังหวัด คนพิการใครอยากทำงานอะไรบ้าง ครับ ข้อมูลสถานประกอบการที่ต้องการรับ คนพิการเข้ามา ทำงานในแต่ละจังหวัด รวม กระทรวงแรงงานกรมการจัดหางานต่างๆ ข้อมูลด้าน demand supply มันจะได้มาเจอกัน มีข้อมูลจ๊อบ ของแต่ละจังหวัดด้วย ครับเพราะว่าการที่คนพิการจะเข้าไปทำงาน ในสถานประกอบการเมืองที่น่าจะต้องมีโค้ดอยู่นะ ข้อมูลตรงนี้ก็จะช่วยให้คนพิการ หางานทำได้ดีขึ้น รวมถึงข้อมูลแหล่งต่างๆ แล้วก็ ข้อ 2 เนี่ย อยากได้เงินกองทุนส่งเสริมและพัฒนาคุณภาพชีวิต คนพิการเนี่ย สนับสนุนให้หน่วยงานภาครัฐภาคเอกชนภาคประชาสังคม วีดีโอที่จะเผยแพร่ให้ผู้จ้างงาน หรือว่า การทำงาน สะท้อนถึงเรื่องเกี่ยวกับการทำงานของคนพิการนะครับ คนพิการทำงานหลายๆอย่างได้ดีกว่าคนปกติ นะครับ หรือบางอย่างก็ใกล้เคียงไม่ต่างกันนะครับตรงนี้ก็อยากให้มีสื่อเยอะๆ ซึ่ง ในข้อเสนอนโยบายแบบนี้เราก็มีตัวชี้วัด ความสำเร็จ ออกมาตรการต่างๆนะครับขอเลขบัตรมาด้วยครับ เรื่องการส่งเสริมการประกอบ อาชีพคนพิการเนี่ย พี่ก็พูดถึงละ ฐานข้อมูลความต้องการการมีงานทำ ฐาน ข้อมูลเกี่ยวกับเรื่องของการเปิดตำแหน่งเพื่อรับจ้างงาน ฐานข้อมูลจ๊อบโพสต์ต่างๆนะครับ เรื่องราวต่างๆน่าจะมีการทำสื่อวีดีโอนะครับ รวมถึงสร้างให้เป็นเวทีแลกเปลี่ยนเรียนรู้ เกี่ยวกับเรื่องการจ้างงานคนพิการ การไปทำงานของคนพิการต่างๆนะครับตรงนี้ก็จะช่วย สร้างความตระหนักรู้มากขึ้น ขอขยับไปประเด็นถัดมาเลยครับ สำหรับ อันดับที่ 3 นะครับ แล้วจะเป็นเรื่องของการพัฒนาและเชื่อมโยงระบบฐานข้อมูลด้านคนพิการนะครับ ความจริง จะเรียก Big Beta นิทานวิชาการไม่ใช่มันน่าจะเป็นเรื่อง Beta Network มากกว่า นะครับ ก็คือให้กรมเนี่ยนะครับ ร่วมกับองค์กรของคนพิการหรือองค์กรเพื่อคนพิการเนี่ย เชื่อมโยงข้อมูลต่างๆเนี่ย เข้าด้วยกัน เหมือนว่าเรามีโต๊ะกลางที่ทุกคนสามารถที่จะเข้าถึง ข้อมูลตรงนี้นะครับ งั้นอย่างแจ้งข้อมูลสภาคนพิการทุกประเภท ชมรมต่างๆนะครับ ข้อมูลมูลนิธิสมาคมในแต่ละจังหวัด ข้อมูลสรุป สรุปผลการสำรวจข้อมูลคนพิการในรายปีในแต่ละจังหวัดซึ่งมันต้องอัพเดทนะครับ แล้วก็ข้อมูลงานวิจัยเกี่ยวกับด้านคนพิการแบบนี้ มันน่าจะมีถังข้อมูลกลางดึกโต๊ะข้อมูลกลางที่ ทุกคนจะเข้ามาร่วมแชร์ รวมใช้นะครับ แล้วก็อยากจะเห็นกลุ่มเนี่ยฮะ ทำเว็บไซต์ ของศูนย์บริการคนพิการจังหวัดต่างๆเนี่ย ให้เป็นปัจจุบันแล้วก็เหมือนกับเป็นหน้าต่างที่จะเผยแพร่ ข้อมูลต่างๆเกี่ยวกับคนพิการด้วย สไลด์ตัวชี้วัดเลยครับ ฉันตรงนี้ก็จะมีตัวชี้วัดนะครับ ข้อมูลอะไรบ้างต้องเอาขึ้นจอขึ้นอัพเดทอัพเดทนะครับ ข้อมูล นำ และประเภทของแต่ละจังหวัด เผยแพร่บนเว็บไซต์ งั้นตรงนี้เราก็จะเช็คได้นะครับมันมีข้อมูลเหล่านี้ ขึ้นมาหรือเปล่าภายในปี 2556 เราต้องมาช่วยกันด้วยนะครับ ไม่ใช่ให้กรมทำอยู่คนเดียวนะครับ ทำอยู่คนเดียว ก็ คงจะได้ไม่ถึงครึ่ง ของโจทก์ทั้งหลายแหล่มีศักยภาพ ตรงไหนก็ช่วยกัน อย่างเช่น ผมเคยไป หลักสูตร 2-3 วันครับ จะมีงานกลุ่มของนักศึกษาสถาบันพระปก 9 ช่วยกันพัฒนา ชื่อน้องอันกันนะครับ วันจันทร์เพื่อที่จะ ทำให้การบริจาคช่วยเหลือคนพิการตาม ศูนย์พัฒนาหรือศูนย์บริการต่างๆเนี่ย มันมีความทั่วถึงมากขึ้น ไม่งั้นเขาจะเลี้ยงวันเกิดคนกรุงเทพฯก็จะเลี้ยงเฉพาะศูนย์ที่กรุงเทพฯนะ ศูนย์ในต่างจังหวัดนี้อาจจะไม่ได้ของบริจาค จำไม่ได้แพมเพิสไม่ได้อะไรอย่างนี้ App ตรงนี้ก็ ทำให้เกิดการเชื่อมโยงกันเกิดขึ้น ผมอยู่กรุงเทพฯ ผมอยากเลี้ยงอาหารคนพิการ ที่กรุงเทพฯ บ้านเต็มหมดแล้ว อาจจะไปกดเพื่อที่จะไปที่ จังหวัดสกลนครนครพนมอะไรก็ได้ ครับแล้วก็สั่งซื้ออาหาร เลี้ยงคนพิการที่นั่นก็ได้ก็จะเป็นเรื่อง การเชื่อมโยงข้อมูล นะครับ วันนี้ประเด็นที่ 4 และขอประเด็นที่ 5 เลยครับ ประเด็นที่ 5 นี้จะเป็นเรื่องของ ส่งเสริม การเข้าถึงระบบการศึกษาของคนพิการเนี่ยนะครับ นึกถึงเรื่องดิจิตอล ป้าเนี่ย อยากเห็นมีการ รวบรวมข้อมูลและเผยแพร่บนเว็บไซต์เนี่ย เกี่ยวกับศูนย์การเรียนสำหรับเด็ก โรงพยาบาล ข้อมูลโรงเรียนเรียนรวม โรงเรียนร่วม ก็ห้องเรียนคู่ขนานต่างๆ ข้อมูลทุนการศึกษา ข้อมูลทุนการศึกษา เราเอาดิจิตอล มาใช้ประโยชน์เพื่อทำให้คนพิการได้มีโอกาส ทางการศึกษาที่ดีขึ้นได้ น่าจะไปก็จับเลยนะครับ นัทจะมีศูนย์ข้อมูลอะไรบ้าง นะครับมีข้อมูลอะไรที่ Report ได้บ้าง วันนี้ก็จะมีตัวชี้วัดที่ค่อนข้างชัดเจน งั้นเราก็อาจจะใช้ตรงนี้เป็นหมุดหมายนะ ที่เราจะขับเคลื่อน ใน 3 ปีข้างหน้า ในประเด็นขับเคลื่อน สำหรับ ในปี 65-67 เนี่ย อย่างที่เรียนให้ทราบมันจะเน้นเรื่องดิจิตอลเป็นฐาน แล้วถ้าเราค่ะ เพื่อนตรงนี้ มันจะเห็นผลชัดเจนนะครับ บางเรื่องมันขึ้นจอให้เราดูได้เลย เรียนรู้วิธีการใช้ปรับปรุงฐานข้อมูลให้มันดีขึ้นไปเรื่อยๆเนี่ยนะครับ ผมคิดว่า ถ้าเรามีฐานข้อมูลที่แน่นแล้วเนี่ย อาการอื่นๆเช่นเรื่องการศึกษาการคุ้มครองแรงงาน การสร้างระบบการเข้าถึงเนี่ย มันจะตรงเป้ามากขึ้น แล้วมันจะประเมินผลได้วะ ได้มากขึ้น พรุ่งนี้ก็อยากฝากไว้เป็น ประเด็นด้วย เปิด ให้มีการรับ ฟังความคิดเห็นเนี่ยนะครับน่าจะมีเวลาเยอะเลยนะครับ แนวทางการ การประเมินผล ในการขับเคลื่อน สมัชชาตรงนี้ มันจะมีแนวทางไหมที่เราจะ วัดผลสำเร็จว่าเราสำเร็จก้าวหน้าไปถึงไหนอะไรทำได้ดีแล้ว อะไรพี่ยังต้องมานั่งคิดปรับปรุงกันอีก นะครับ วันนี้ก็คิดว่าอยากเสนอให้ กรมส่งเสริมและพัฒนาคุณภาพชีวิตคนพิการเนี่ยนะครับ เหมือนคน ไม่มีผู้ที่จะรับ จะเป็นหน่วยที่จะประสานรวบรวมข้อมูลต่างๆเนี่ย ให้มันไหลมาเข้าฐานข้อมูลกลางแล้วก็เอาเผยแพร่ ออกไปยังเว็บไซต์ต่างๆอย่างต่อเนื่อง นะครับ แล้วก็เป็นไปได้นะ มันอาจจะมาจากการต้องมาระดมความคิดว่า desporte ปรอท เรื่องของคนพิการเนี่ย มันน่าจะมีนะปะ น่าจะมีตัวชี้วัดเรื่องอะไรบ้าง ตรงนี้ต้องอาจจะต้องมานั่งคิดกันดู แล้วถ้ามันเป็น การติดตามข้อมูลต่างๆเนี่ยมันก็จะสามารถทำได้ง่ายขึ้นสะดวกขึ้น อาจจะเป็น รายวันรายสัปดาห์ หรือบางเรื่องอาจจะเป็นเวลทานได้เลยนะครับ ตรงนี้มันก็จะนำไปสู่การวิเคราะห์ การคิดอย่างมีเหตุ ปวดมากขึ้น ขอสไลด์ถัดมานะครับ มา 2 เนี่ยนะครับ คือเราอยากเห็นทางกองทุนนะครับ ไม่สนับสนุนงบประมาณเนี้ย นะครับในการที่จะ พัฒนาระบบ หรือพัฒนาโปรแกรมสื่อต่างๆเนี่ย ขึ้นมานะครับ ก็อาจารย์ เปิด สถานะ ต่างนะครับ เข้ามาช่วยพัฒนาก็ได้ นะครับตอนนี้ก็จะเป็นส่วนหนึ่ง ข้อที่ 3 คือกองทุนแม่ นะครับ ให้นำเสนอความคืบหน้าของผลการดำเนินงานข้อ 2 เนี่ยนะครับ ก็มีรายงานความก้าวหน้านะครับต่อคณะกรรมการเนี่ย ได้รับทราบเป็นระยะระยะนะครับ งั้นตรงนี้ก็เหมือนกันนะครับเป็นการ ทำให้เราต้องมีฐานข้อมูลที่ดีนะครับไม่งั้นจะรายงานผลไม่ได้ หาเงินหน่อยนะ ครับ ข้อที่ 4 ก็คือกรมนะครับ อยากให้มีการจัดประชุม เพื่อที่จะ ขายไอเดียครับ นำเสนอเพื่อให้หน่วยงานที่เป็นเจ้าของข้อมูล องค์กรคนพิการประเภทต่างๆหรือเครือข่ายต่างๆเนี่ย ได้เข้ามามีส่วนร่วมนะครับ input ข้อมูลใส่เข้าไปใช้ประโยชน์จากข้อมูลให้ได้มากขึ้น เพื่อน ให้เรา การทำงาน databases นะครับตรงนี้ก็จะได้ชัดเจนขึ้น แล้วก็ขอโทษจริงๆนะครับอยากเห็นหน่วยงานเจ้าของข้อมูลเนี่ย องค์กรคนพิการประเภทต่างๆ เครือข่ายเนี่ยนะครับ ร่วมกันใช้ ร่วมกันตรวจสอบความสุข ร่วมกันอัพเดทนะครับ งั้นตรงน่าจะเป็นสมบัติ ของสัมมนา ก็คือเป็นสมบัติที่ทุกคนจะร่วมมีส่วนร่วม รวมเพลง ร่วมทำ เริ่มใช้ประโยชน์นะครับ โดยทางกล่อมก็คงจะเป็นเหมือนกัน แทนที่จะเป็นผู้สนับสนุนหลัก ส่วนหนึ่งด้วย ทั้งหมดนี้นะครับ เป็นการสรุป งานวิจัย เกี่ยวกับเรื่องของ ประเด็นขับเคลื่อนสำหรับ สมัชชา เครือข่ายคนพิการระดับชาติครั้งที่ 2 นะครับ 465 16 มันคงเห็นความเป็นมา มันคงเห็นประเด็นสำคัญนะครับที่เราจะขับเคลื่อนกัน แล้วก็เราก็มีตัวชี้วัดอยู่ในเอกสารให้ด้วย ที่เราจะได้ ร่วมกันติด ตามร่วมกันค่ะ เพื่อน ในช่วงนี้คิดว่า อยากจะเปิด โอกาสให้ทาง ทุกท่านได้มีส่วนร่วมสร้าง ถามหรือแสดงความคิดเห็นได้อย่างเต็มที่นะครับ ผมได้คุยกับทางไปในซอยเห็นบอกว่าเดี๋ยวจะมีคนวิ่งใหม่ไปให้นะครับ ฉะนั้น มันจะเห็นคนวิ่งในใจยืนอยู่สองมุมนะครับ ท่านที่ต้องการจะ ร่วมเสนอความคิดเห็นขอเชิญ อาจารย์มณเฑียรยกมืออยู่ข้างหน้าแล้วครับ ขออนุญาตตั้งกรมช่วยจดโน้ตไว้ด้วยนะครับประเด็นความคิดเห็นต่างๆนะครับเรียนเพียรครับ อาจารย์ปัญญารถนะครับอาจารย์ผมเอง ตั้งแต่อยู่ แต่เรียนพระปกเกล้านะครับไม่ได้เจอกันมาหลายปีนะคะ มณเฑียรบุญตันครับ จากสมาคมคนตาบอดแห่งประเทศไทยและสภาคนพิการทุกประเภทแห่งประเทศไทย มันมีอยู่ 2 เรื่องที่ผมคิดว่า เรื่องสำคัญ เรื่องที่ 1 ก็คือ สิ่งที่อาจารย์ได้กรุณาประมวล สรุปมาทั้งหมดเนี่ย อันนี้ก็คงเป็นเรื่องที่ พวกเรา พอจะเข้าใจกันอยู่ไม่มากก็น้อยอยู่แล้วนะครับ ประเด็นที่ผมอยากจะหยิบยกขึ้นมาว่ามันเป็น เจตนารมณ์ แล้วก็ได้ถูก ถ่ายทอด ไว้ไหน แผนการปฏิรูปประเทศ อยู่ 3 ข้อ ก็ปรากฏอยู่ใน ข้อสรุปของอาจารย์ด้วยเมื่อสักครู่นี้นะครับไม่ว่าจะเป็นเรื่องของ Big Rock ก็คือประเด็นการขึ้นทะเบียนคนพิการแล้วก็การจัด ฐานข้อมูล เชื่อว่าจะเป็นพระเอก ของทุกเรื่อง เห็นว่าถ้าเรามี คนพิการ ตามความเป็นจริงมากที่สุดเท่าไหร่ เรามีฐานข้อมูลที่ดีที่สุดเข้าถึงได้ด้วย ถึงได้โดยสะดวกด้วยเนี่ย เราก็จะสามารถ พัฒนางานด้านคนพิการได้ดี ขึ้นเป็นเงาตามตัว ปัญหาของเราก็คือว่าตอนนี้ คนพิการ ของเราที่จดทะเบียนมันมีอยู่แค่ 2 ล้านคนเศษ ประมาณ 3 เปอร์เซ็นต์ของประชากร สํานักงานสถิติแห่งชาติสำรวจ เมื่อประมาณ 2-3 ปีที่ผ่านมาแล้วบอกว่ามีอยู่ 3.7 ล้านคน พี่เอาแค่ มิยาบิ ของเรานะ ซึ่งยังเป็นนิยามที่ มองความพิการเนี่ย เชิงการแพทย์ มากไปหน่อย ที่บอกว่ามากไปหน่อยก็เพราะว่า เรายังให้ความสำคัญกับ ลักษณะความบกพร่อง ของบุคคล ฉะนั้น แพทย์วินิจฉัยว่าความบกพร่องไม่ถึงขั้น เขาก็ไม่ออกใบรับรองให้เมื่อไม่ออกใบรับรองให้ก็ไม่สามารถไปจดทะเบียนคนพิการได้ ซึ่งประเทศในโลกนี้เนี่ย หลายประเทศเนี่ยยังคงติดกับดัก อยู่ที่ ไม่ได้โคโมโด ความพิการทางการแพทย์อยู่ พรบส่งเสริมและพัฒนาคุณภาพชีวิตคนพิการฉบับปี 2550 และที่แก้ไขเพิ่มเติมปี 2556 พยายามไปไกลกว่านั้นแล้วแต่ว่ามา ของ นโยบาย ฝ่ายบริหารและฝ่ายปฏิบัติของเราเนี่ยยังคงติดกับดัก อยู่ที่ ไม่ได้ขโมยเร็วหรือไม่ได้คุมโรคเนี่ย เพราะฉะนั้นเวลาเราไปเขียนประกาศ ที่จะ วินิจฉัยและขึ้นทะเบียนคนพิการ กรองเอาเฉพาะคนที่อาการหนักๆรอบแรกแล้วใครจะทำ ถ้าเราสามารถ ขยาย คนพิการเนี่ย ใกล้เคียงกับที่องค์การอนามัยโลกและธนาคารโลกได้ประเมินไว้เมื่อปี 2011 ในรายงานระดับโลกว่าด้วยคนพิการและก็ทำรายงานร่วมกัน w h o แล้วก็ World Bank นะครับ เขาเรียกว่า World Report 2011 ประมาณการบ้านน่าจะมีคนพิการประมาณ 15 เปอร์เซ็นต์ของประชากร 15% เนี่ย เป็นไปได้ ถ้าเรา สามารถ เปลี่ยนวิธีการประเมินความพิการเสียใหม่ ก็คือ ประเมินความพิการ โดยเอา อุปสรรค ที่เกิดขึ้นจาก ภายนอกก็คือสิ่งที่สังคมสร้างขึ้นเนี่ยเป็นปัจจัยสำคัญ แม้ว่าจะสอบไม่ผ่านจากใบรับรองแพทย์เราก็ใช้ คนพิการเองก็คือแซว ประชาคมรอบข้างชุมชนผู้เ</w:t>
      </w:r>
      <w:r>
        <w:rPr>
          <w:i/>
        </w:rPr>
        <w:t xml:space="preserve">วชาญสาขาต่างๆ รวมกันเนี่ย แล้วก็สามารถขึ้นทะเบียนเป็นคนพิการได้โดยที่ไม่ต้อง เอา คำวินิจฉัยหรือใบรับรองแพทย์เนี่ย เป็นตัวยึด เป็นแค่องค์ประกอบหนึ่งในการขึ้นทะเบียนคนพิการ เราจะ เห็นได้ว่าจะสามารถ มีคนพิการเนี่ย กฎหมายอัพขึ้นไปเป็น 10 ล้านคนได้ทันที 10 ล้านคนเนี่ยอาจจะ ต้องการ บริการเฉพาะสำหรับคนพิการเนี่ย 3 ล้านคนเศษเหมือนที่สำนักงานสถิติ ตำรวจไว้ 10 ล้านน่าจะเป็น ปัจจัยสำคัญในการนำไปคำนวณเพื่อออกแบบนโยบายสาธารณะ ที่ครอบคลุม และไม่ทิ้งใครไว้ข้างหลังมากขึ้นก็คือจะต้องเป็นอินพุตแบบนั้นน่ะ เป็นประกันที่ 1 นะ รายการที่ 2 ครับ ในแผนปฏิรูปประเทศกำหนดให้ปฏิรูปกองทุนส่งเสริมและพัฒนาคุณภาพชีวิตคนพิการ เพื่อให้คนพิการเข้าถึงได้ง่ายขึ้น ศูนย์บริการคนพิการ คำตอบที่ไม่มีอยู่ในกระดาษ แต่พวกเรา ปรารถนามานานก็คือ กองทุนต้องเป็นนิติบุคคลครับอาจารย์ครับ กองทุนยังเป็นศูนย์ราชการเหมือนในปัจจุบัน มันถึงก็ช่างไม่ถึงก็ช่าง เราต้องใจกล้า ต้องทำให้กองทุนเป็นนิติบุคคลให้ได้ นะครับ แล้วมันจะมีอะไรตามมาอีกเยอะนะครับ เรื่องที่ 3 ก็คือเรื่องของ exeltis ซึ่งอันนี้เนี่ย อีกแล้วนะครับ ถ้าเรายังอยู่ กับดัก อยู่กับคำว่าสิ่งอำนวยความสะดวกสำหรับคนพิการ นักการเมืองเขาไม่ซื้อครับ แต่ถ้าเมื่อใดมันเป็นสภาพแวดล้อมเพื่อทุกคน เพื่อคนทั้งมวล พิการเป็น ตัวชี้วัด เป็นเพียงเป็น smart นั้นเอง เมื่อสภาพแวดล้อมเพื่อทุกคนเนี่ย มีคนพิการเป็นตัวชี้วัดเป็น Benchmark มันจะทำให้ วอลลุ่ม รายการขับเคลื่อน สังคม เพื่อให้มันเกิดการอยู่ดีมีสุขร่วมกันหรืออยู่เย็นเป็นสุขร่วมกัน มันมีความเป็นไปได้สูงนะครับ 3 เรื่องเนี่ย กำลังจะหมดอายุเดือนธันวาคมนี้นะครับอาจารย์ครับ แปลว่า คณะอนุกรรมาธิการกิจการคนพิการในวุฒิสภา ได้ประสานไปยังพอแล้วว่าขอช่วยสืบชะตา สาระสำคัญในแผนการปฏิรูปทั้ง 3 ข้อนี้ โดยเอาไปอยู่ในอัลบั้ม หรือเอาไปอยู่ไว้ใน สาระสำคัญของแผนพัฒนาคุณภาพชีวิตคนพิการฉบับที่ 6 ผมก็เลยต้องตามมาเสนอใน งาน สรุป มัจฉา ขายคนพิการระดับชาติแห่งนี้ เพื่อ สืบต่ออายุสืบต่อเจตนารมณ์ นะครับ มันมีอยู่ 2 เรื่องนะครับก็คือเรื่องการผนวกรวมประเด็นคนพิการเข้ากับการพัฒนากระแสหลัก หรือที่จะได้รับ เวลา เสนองบประมาณแต่ละปี ทุกคนก็จะบอกว่า ไปที่ธกส เป็นกลมขนาดเล็กในเป็นองค์กรประสานงานเป็น Powerpoint องค์กรปฏิบัติการ แท้ที่จริงแล้วเรื่องคนพิการควรจะอยู่ในทุกกระทรวงทบวงกรม แต่บ้านเราไม่เข้าใจเรื่อง Impossible คิดว่าถนนทุกสายต้องมาพบ มันผิดที่ผิดทางจริงๆ ฉะนั้น การผนวกรวมหรือรณาการเรื่องของคนพิการเข้าไปในการพัฒนากระแสหลัก ทุกกระทรวงทบวงกรมจึงเป็นเรื่องสำคัญอย่างยิ่ง สุดท้าย ที่จะเสนอแนะ แล้วต้องถามด้วยนะครับว่า มีข้อเสนอแนะที่จะทำยังไงที่ทำให้หน่วยงานของรัฐจ้างงานคนพิการ อย่างมีนัยยะสำคัญ รัฐบาลท่านพลเอกประยุทธ์เนี่ยท่านอุตส่าห์มีไหม กทม 2 รอบ 5:00 น ดึงครั้งที่ 601 ครั้ง ปี 58 บอกว่าต้องทำให้ครบถ้วนตามกฎหมายภายในปี 61 ปี 60 บอกว่าการจ้างงานคนพิการเป็น KPI สำหรับ ผู้บริหารหน่วยงาน ของรัฐทุกแห่ง ตอนนี้ปรากฏว่าหน่วยงานของรัฐติดหนี้จ้างงานคนพิการถึง 14000 ตำแหน่ง เพราะฉะนั้นเนี่ยมันย้อนแย้ง บทบัญญัติของกฎหมาย มันย้อนแย้งกับมติครมของท่าน รัฐบาลพลเอกประยุทธ์ ตอนนี้รัฐบาลพลเอกประยุทธ์ 2 กำลังจะหมดอายุแล้วเนี่ยไม่กี่เดือนนี่แล้วเนี่ย ปรากฏว่าหน่วยงานของรัฐยังติดหนี้จ้างงานคนพิการถึงหมื่นกว่าตำแหน่ง บางครั้งที่บังคับเอกชน เอกชนทำตามตั้ง 90 เปอร์เซ็นต์ ที่เป็นปัญหาหนักอกเลยค่ะ น้า สามารถบังคับ หรือสามารถจูงใจให้หน่วยงานของรัฐจ้างงานคนพิการ ถ้าไม่จ้างอาจจะต้องถึงขนาดหั่นเอางบประมาณของหน่วยงานภาครัฐมาเข้ากองทุน แป๊บเดียวกับที่เราหัน เอกชนเสียค่าปรับเข้ากองทุนด้วย วิธีการเอามะกรูด รัฐบาลจะต้องจ่ายเงินเข้ากองทุนเท่าจำนวนตำแหน่งงานที่ หน่วยงานของรัฐ ไม่จ้างงานคนพิการสมมติติดหนี้ 14000 100</w:t>
      </w:r>
      <w:r>
        <w:rPr>
          <w:i/>
        </w:rPr>
        <w:t xml:space="preserve"> </w:t>
      </w:r>
      <w:r>
        <w:t xml:space="preserve"> </w:t>
      </w:r>
      <w:r>
        <w:t xml:space="preserve">100 แล้วจ่ายเงินสมทบกองทุนเอาไหมล่ะ คิดว่า 3 4 5 ประเด็นเนี่ย ไม่แน่ใจเหมือนกันว่าโดยเฉพาะ 4 กับ 5 อยู่ในอีกสรุปแล้วหรือยัง อาจารย์พูด 3 ประเด็นที่ผ่านมาก็คือประเด็นในแผนการปฏิรูปเนี่ย อยู่ในรายงานฉบับนี้แล้วแต่ว่าอาจจะยังไม่ ถูกไฮไลท์ อาจารย์พูด ประเด็นเนี่ยบ่อยก็ผมคิดว่า อาจารย์ก็น่าจะ ได้รับเสียงสะท้อนมาเยอะอยู่แล้ว ประเด็นที่ 4 กับที่ 5 ก็คือ การผนวกรวมหรือบูรณาการเรื่องคนพิการเข้ากับแผนพัฒนากระแสหลัก ทุกมิติ ยังไม่ค่อยได้รับการพูดถึง สั้นๆว่ารู้สึกดี วันที่ 5 การจ้างงานคนพิการโดยหน่วยงานของรัฐ พูดไปก็มันเป็นที่อับอาย รัฐสภาของผมก็ไม่มีเลยไม่ได้จ้างเลยสักตำแหน่ง ทางที่ต้องการอย่างน้อย 30 ตำแหน่ง อันนี้ก็จะต้องไปหาท่านชวนเลยนะไป ยื่นหนังสือไป 2 รอบแล้ว กลับก็คงได้เวลาต้องไป เยี่ยมท่านไปคารวะท่านอีกแล้วนะ เกาะเรียน ฝากถามไปในคราวเดียวกันครับขอบพระคุณครับอาจารย์ ขอบพระคุณมากนะครับ เชิญนะครับมีท่านไหนยกมือไหมครับ จะซักถามแลกเปลี่ยนนัดกันวันอื่นก็ได้เพิ่มประเด็นที่สำคัญนะครับ กำลังสงสัยว่า 55 นิ้ว 157 ได้ไหมครับ สวัสดีครับผมโชคเสนาการนะครับ จากชมรม เพื่อผู้บกพร่องทางจิต เขตหลักสี่นะครับ ก็อยากจะเรียนถาม พยากรณ์ว่า วันคนพิการสากลหน่อยครับ มีที่ไปที่มายังไงครับ แล้วประเทศไทย เริ่มเข้าร่วม จะกำตั้งแต่เมื่อไหร่ครับขอบคุณครับ ขออภัยนะครับ ต้องถามทั้งกลมนะ ไม่ได้รู้ประวัติศาสตร์มากเท่าไหร่นะครับก็มาช่วยงานวิจัยครั้งนี้ล่ะครับ ครับขอบคุณมากๆครับ เราก็เพิ่งตั้งไม่ถึง 6 เดือนครับขอบคุณครับ ครับผมขอบคุณครับ เดี๋ยวยังไงเดี๋ยวจะให้ เจ้าหน้าที่ Google มาให้นะครับ เชิญนะครับเผื่อท่านจะมีข้อคิดเห็นข้อเสนอแนะเกี่ยวกับ ประเด็นขับเคลื่อนของเราเนี่ย จริงมีอีก หลายประเด็นนะครับ แล้วก็ จะเห็นว่าบางประเด็นเนี่ยคนที่จะต้องไปขับเคลื่อนเนี่ยอาจจะต้องเป็นตัวกลม แต่ไม่ใช่ทุกประเด็นกรมต้องเป็น เพื่อนนะครับ ที่เราขับเคลื่อนด้วย พลังชุมชนได้เนี่ย ผมว่ามันก็มีพลังอยู่พอสมควร นะครับโดยความคิดเห็นส่วนตัวเนี่ยอย่างเช่น อุบัติเหตุบนท้องถนน การกู้ภัยทั้งหลายแหล่ทุกวันนี้เราก็มีพลังชุมชนใช่ไหมครับ รายการ ออกจากท้องถนนในการกู้ภัยต่างๆเยอะแยะเนี่ย อันนี้ก็เป็นตัวอย่างของพลังชุมชนนะครับ แล้วก็คิดว่า การดูแล สนับสนุนส่งเสริมคนพิการ นะครับเพราะพลังชุมชนน่าจะเป็น เรื่องที่สำคัญเหมือนกันเป็นพลังสำคัญนะครับที่เราต้องช่วยกัน พลังชุมชนมันจะเกิดขึ้นได้เนี่ย เราต้อง รู้ข้อมูลรู้ข้อเท็จ นะครับ แล้วก็ เราต้องมาร่วมกันคิดนะครับ เป็นโจทย์ของเรา อย่างเช่นที่ท่านอาจารย์ มณเฑียรได้กรุณาเรียนประเด็นที่ 4 เนี่ย นะครับ ผมคิดว่า 4 ข้อ 5 เนี่ย มันพันกันหน่อยก็คือ กระทรวงต่างๆ 2019 ยังไม่เข้าใจเรื่องของคนพิการเรื่องความพิการเนี่ย ครับเช่น กระทรวงเกษตรเนี่ย ลูกค้าเข้าถึงเกษตรกรแต่ว่าเกษตร ตอนที่พี่กานพี่กานเนี่ย การส่งเสริมการเกษตรมันอาจจะใช้กลวิธีกันก็ได้ แม่ครับ หรือว่ากระทรวงศึกษาธิการอันนี้ก็ดีหน่อยก็เริ่ม มีการรับ คนพิการเข้าไปเรียนแล้ว ไปอีกหลายกระทรวง พ่อยังมองไม่เห็นนะครับ แล้วยังไม่มีมาตรการอะไรตรงนี้ ปีนี้พอเมื่อมองไม่เห็น ก็เลยไม่ได้มีมาตรการอย่างเช่นเรื่องของการจ้างงานคนพิการนะครับ สมัชชาเราเนี่ย รวบรวมข้อมูลอย่างเมื่อกี้ครับ นายจ้างที่จ้างคนพิการเนี่ย ทำอะไรกันบ้างเซ็นทรัลพัฒนาใช่ไหมครับ ใครต่อใครที่จ้างคนพิการเนาะ แล้วก็คนพิการที่เข้าไปทำงานเนี่ยทำอะไรได้บ้าง ครับผมเคยเห็นในต่างประเทศ ที่ประเทศ เดนมาร์กเนี่ย บริษัท Where are you โปรแกรมเมอร์เข้าไปจ้างเด็กออทิสติก เป็นโปรแกรมเมอร์ให้ เขียนโค้ดดิ้งให้นะครับว่าเก่งกว่า ปกติ นะครับเพราะว่าน้องมีความสามารถมาก แล้วก็เขียนโปรแกรมที่ก็เขียนกลับบ้านได้ ไม่ต้องเดินทางไม่ต้องมา ก็เป็น อะไรที่น่าสนใจเหมือนกัน เชิญนะครับเวทีเปิดแล้วนะครับ เพื่อจะรับฟังความคิดเห็นครับ มีไหมครับ มีท่านไหนต้องการซักผ้าแลกเปลี่ยนแสดงความคิดเห็นไหมครับเรียนเชิญนะครับ ขอให้เวลาผมถึงเที่ยงเนี่ย เกือบ 50 นาทีนะครับ เต็มที่เลยนะครับ ดังนั้นจะขอเรียนถามทางท่านผู้จัดครับ ไม่มีท่านใดแสดงความคิดเห็นเพิ่มเติมนะครับ ในเวทีวันนี้นะคะ อยากจะเรียนว่าท่านสามารถที่จะ เสนอความคิดเห็นต่อไปพี่กลม ส่งเสริมและพัฒนาคุณภาพชีวิตคนพิการได้นะครับ โทรไปแสดงความคิดเห็นจาก ส่งเป็นจดหมายเป็นอีเมลเป็นอะไรก็ตามนะครับ ตรงเข้าไปถึงทางกรมด้วย เป็นการทดสอบขีดความสามารถด้านฐานข้อมูลของกรมเหมือนกันนะครับ สามารถที่จะจัดการความคิดเห็นจากท่าน ได้มากน้อยแค่ไหนนะครับ แล้วก็ ถ้าไม่มีอะไรนะครับ ผมก็ขออนุญาต บรรยายแล้วก็รับฟังความคิดเห็นเพียงเท่านี้นะครับ ฉันจะได้ไป วิ่งต่อนะครับขอบพระคุณครับ ขาต้องขอกราบขอบพระคุณด้วยค่ะผู้ช่วยศาสตราจารย์ปันทะรสมาลากุลณอยุธยาเป็นอย่างสูงนะคะ และแน่นอนนะคะสำหรับช่วงนี้ค่ะจะทันนะคะ สำหรับทางด้านของหัวข้อการนำเสนอแนวทางการขับเคลื่อนในประเด็นสมัชชาเครือข่ายคนพิการระดับชาติครั้งที่ 2 จะไปเรียบร้อยแล้วนะคะช่วงนี้แน่นอนค่ะจะดูท่านยังสามารถที่จะ ก็ได้นะคะกลับด้านหน้าเวทีของเราอีก 1 ช่วงเวลานั้นคือเวลา 13:30 น หรือว่า 13:00 น ตรงค่ะจะนอนว่าเรายังจะมีหัวข้อที่น่าสนใจค่ะการ วางแผนเพื่อออมพร้อมสร้างอนาคตนะคะวันนี้เราได้รับเกียรติค่ะจากทางท่านเลขาธิการคณะกรรมการกองทุนการออมแห่งชาตินะคะพี่จะมา ให้เกียรติในการพูดคุยแล้วก็แนะแนวทางและคณะ สำหรับในโอกาส การออมเงินในปี 2500 65 ก่อนที่เราจะก้าวเข้าสู่ปี 2561 อีกด้วยนั่นเองค่ะพร้อมทั้งในช่วงเวลาประมาณ 14:00 น ถึง 15:00 น นะคะว่าจะมีการเปิดเวที ภาพ สวัสดิการค่ะด้านหน้าเวทีของเราด้วยจะเป็นอย่างไรนะเดี๋ยวรอติดตามกันได้ในช่วงภาคบ่ายนะคะยังไงก็ตามเรียนเชิญท่านค่ะกลับมารับฟังนะคะสำหรับการเสวนาและก็การพูดคุยกัน ด้านหน้าเวทีซึ่งเรียกว่าเป็นโอกาสดีๆนะคะที่เราไม่ได้พบกันบ่อยๆดังนะเนี่ยอยากให้จะได้หายขาดได้กลับมาเจอกันอีกสักครู่ในช่วงหน้าเวลา 13:30 น พรุ่งนี้วิชาทุกท่านค่ะสามารถไปแวะ ชิม ก่อนได้เลยนะคะกับร้านอาหารหรือว่าจะเป็นของฝาก หรือจะเป็นบูธนะคะที่มาแสดงศักยภาพของทางคนพิการนะคะที่วันนี้ได้นำผลงานค่ะมาให้กับทุกท่านได้รับชมนะคะร่วมเป็นกำลังใจเปิดโอกาสให้กับทางด้านของคนพิการค่ะได้มอบรายการสำหรับความสวยงามในครั้งนี้ให้กับทุกท่านได้อีกด้วยนะคะสามารถเดินทางไปรับชมกันได้ในแต่ละจุดประสงค์ของเรารวมไปถึงขาสำหรับในวันพรุ่งนี้ศุกร์ที่ 2 ธันวาคมนะคะ ซึ่งเราจะมีการเปิดงานอย่างเป็นทางการนะคะโดยทางด้านของท่าน พลเอกประยุทธ์จันทร์โอชานายกรัฐมนตรีเป็นประธานในพิธีพร้อมคณะผู้บริหารเดินทางมาถึงเข้าสู่บริเวณงานของเราอีกด้วยนั่นเองนะคะช่วงเวลาประมาณตั้งแต่ 9:45 ค่ะ ขอเรียนเชิญทุกท่านพร้อมเพย์ก็ได้ในวันพรุ่งนี้อีกครั้งหนึ่งด้วยนะเองนะคะตอนนี้ขอให้ทุกท่านได้พักเบรคก่อนรับประทานอาหารกลางวันนะคะอิ่มท้องอิ่มอร่อยและเดี๋ยวเรากลับมาพบกันอีกครั้งหนึ่งช่วงเวลา 3:30 รอบนี้นัดกันแล้วนะคะ ด้านหน้าเวที เจอกันค่ะช่วงนี้พัก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Mode) งานวันคนพิการสากล ประจําปี 2565 วันพฤหัสบดี ที่ 1 ธันวาคม 2565 เวลา 08:00 - 12:00 น. ภาคเช้า ณ ศูนย์ราชการแจ้งวัฒนะ</dc:title>
  <dc:creator/>
  <cp:keywords/>
  <dcterms:created xsi:type="dcterms:W3CDTF">2022-12-01T04:59:17Z</dcterms:created>
  <dcterms:modified xsi:type="dcterms:W3CDTF">2022-12-01T04: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9.30 น.</vt:lpwstr>
  </property>
  <property fmtid="{D5CDD505-2E9C-101B-9397-08002B2CF9AE}" pid="3" name="subtitle">
    <vt:lpwstr/>
  </property>
</Properties>
</file>